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d572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0358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5603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ce50e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6ceeb7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415aaf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18b556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1b9d49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50:16Z</dcterms:created>
  <dcterms:modified xsi:type="dcterms:W3CDTF">2022-01-19T17:50:16Z</dcterms:modified>
</cp:coreProperties>
</file>